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FADEA" w14:textId="77777777" w:rsidR="0066717A" w:rsidRDefault="0066717A"/>
    <w:p w14:paraId="448F994A" w14:textId="77777777" w:rsidR="0066717A" w:rsidRPr="0066717A" w:rsidRDefault="0066717A" w:rsidP="0066717A"/>
    <w:p w14:paraId="53F876F6" w14:textId="77777777" w:rsidR="0066717A" w:rsidRPr="0066717A" w:rsidRDefault="0066717A" w:rsidP="0066717A"/>
    <w:p w14:paraId="7DF8955A" w14:textId="77777777" w:rsidR="0066717A" w:rsidRDefault="0066717A" w:rsidP="0066717A">
      <w:pPr>
        <w:rPr>
          <w:sz w:val="24"/>
          <w:szCs w:val="24"/>
        </w:rPr>
      </w:pPr>
      <w:r>
        <w:rPr>
          <w:sz w:val="24"/>
          <w:szCs w:val="24"/>
        </w:rPr>
        <w:t xml:space="preserve">Dear Candidate, </w:t>
      </w:r>
    </w:p>
    <w:p w14:paraId="4486A3AB" w14:textId="77777777" w:rsidR="0066717A" w:rsidRDefault="0066717A" w:rsidP="0066717A">
      <w:pPr>
        <w:rPr>
          <w:sz w:val="24"/>
          <w:szCs w:val="24"/>
        </w:rPr>
      </w:pPr>
      <w:r>
        <w:rPr>
          <w:sz w:val="24"/>
          <w:szCs w:val="24"/>
        </w:rPr>
        <w:t>Thank you for your interest in the post of Deputy Headteacher at Buckshaw Community Primary School. The governors are seeking to appoint a passionate, dynamic, ambitious and creative Deputy Headteacher, to support the leadership of our school on its next chapter.</w:t>
      </w:r>
    </w:p>
    <w:p w14:paraId="7C41A844" w14:textId="034CC166" w:rsidR="0066717A" w:rsidRDefault="0066717A" w:rsidP="0066717A">
      <w:pPr>
        <w:rPr>
          <w:sz w:val="24"/>
          <w:szCs w:val="24"/>
        </w:rPr>
      </w:pPr>
      <w:r>
        <w:rPr>
          <w:sz w:val="24"/>
          <w:szCs w:val="24"/>
        </w:rPr>
        <w:t xml:space="preserve">This is an exciting time to join our school. Following our recent inspection’s </w:t>
      </w:r>
      <w:r w:rsidR="002157C9">
        <w:rPr>
          <w:sz w:val="24"/>
          <w:szCs w:val="24"/>
        </w:rPr>
        <w:t>'</w:t>
      </w:r>
      <w:r>
        <w:rPr>
          <w:sz w:val="24"/>
          <w:szCs w:val="24"/>
        </w:rPr>
        <w:t>Requires Improvement</w:t>
      </w:r>
      <w:r w:rsidR="002157C9">
        <w:rPr>
          <w:sz w:val="24"/>
          <w:szCs w:val="24"/>
        </w:rPr>
        <w:t>'</w:t>
      </w:r>
      <w:r>
        <w:rPr>
          <w:sz w:val="24"/>
          <w:szCs w:val="24"/>
        </w:rPr>
        <w:t xml:space="preserve"> judgement, we are working closely with Lancashire’s Monitoring and Intervention Team in our drive for rapid school improvement. </w:t>
      </w:r>
    </w:p>
    <w:p w14:paraId="7DE12E0A" w14:textId="11433918" w:rsidR="0066717A" w:rsidRDefault="0066717A" w:rsidP="0066717A">
      <w:pPr>
        <w:rPr>
          <w:sz w:val="24"/>
          <w:szCs w:val="24"/>
        </w:rPr>
      </w:pPr>
      <w:r>
        <w:rPr>
          <w:sz w:val="24"/>
          <w:szCs w:val="24"/>
        </w:rPr>
        <w:t xml:space="preserve">Buckshaw is a caring, diverse and inclusive community school which values each individual child. We strive to </w:t>
      </w:r>
      <w:r w:rsidR="002157C9">
        <w:rPr>
          <w:sz w:val="24"/>
          <w:szCs w:val="24"/>
        </w:rPr>
        <w:t xml:space="preserve">give our children opportunities to reach their potential and </w:t>
      </w:r>
      <w:r>
        <w:rPr>
          <w:sz w:val="24"/>
          <w:szCs w:val="24"/>
        </w:rPr>
        <w:t xml:space="preserve">raise their aspirations. To ensure this, we are continuing to develop an ambitious, broad and balanced curriculum which is enhanced with a wide range of enrichment activities to develop cultural capital. </w:t>
      </w:r>
    </w:p>
    <w:p w14:paraId="42B020DB" w14:textId="32A4054D" w:rsidR="0066717A" w:rsidRDefault="0066717A" w:rsidP="0066717A">
      <w:pPr>
        <w:rPr>
          <w:sz w:val="24"/>
          <w:szCs w:val="24"/>
        </w:rPr>
      </w:pPr>
      <w:bookmarkStart w:id="0" w:name="_Hlk140233474"/>
      <w:r>
        <w:rPr>
          <w:sz w:val="24"/>
          <w:szCs w:val="24"/>
        </w:rPr>
        <w:t xml:space="preserve">Our Deputy Headteacher will have specific responsibility for leading the Foundation Stage (including nursery provision from two years) and Key Stage One and will teach a class within this age range. </w:t>
      </w:r>
    </w:p>
    <w:bookmarkEnd w:id="0"/>
    <w:p w14:paraId="79E948B2" w14:textId="77777777" w:rsidR="0066717A" w:rsidRDefault="0066717A" w:rsidP="0066717A">
      <w:pPr>
        <w:rPr>
          <w:sz w:val="24"/>
          <w:szCs w:val="24"/>
        </w:rPr>
      </w:pPr>
      <w:r>
        <w:rPr>
          <w:sz w:val="24"/>
          <w:szCs w:val="24"/>
        </w:rPr>
        <w:t xml:space="preserve">Buckshaw has an established team of extremely dedicated staff, all of whom share the same passion and enthusiasm in their roles and go the extra mile for our children every single day. We have an extremely supportive governing body, who value the well-being of staff and children, and the school is committed to personal and professional development for all. </w:t>
      </w:r>
    </w:p>
    <w:p w14:paraId="0596DE63" w14:textId="77777777" w:rsidR="0066717A" w:rsidRDefault="0066717A" w:rsidP="0066717A">
      <w:pPr>
        <w:rPr>
          <w:sz w:val="24"/>
          <w:szCs w:val="24"/>
        </w:rPr>
      </w:pPr>
      <w:r>
        <w:rPr>
          <w:sz w:val="24"/>
          <w:szCs w:val="24"/>
        </w:rPr>
        <w:t>We expect our new Deputy Headteacher to be an inspirational leader who leads by example and demonstrates the nurturing quality we seek as they do so. We also expect them to make their mark as a Deputy and be dedicated to our drive for improvement.</w:t>
      </w:r>
    </w:p>
    <w:p w14:paraId="07DE2A0D" w14:textId="7460B588" w:rsidR="0066717A" w:rsidRDefault="0066717A" w:rsidP="0066717A">
      <w:pPr>
        <w:rPr>
          <w:sz w:val="24"/>
          <w:szCs w:val="24"/>
        </w:rPr>
      </w:pPr>
      <w:r>
        <w:rPr>
          <w:sz w:val="24"/>
          <w:szCs w:val="24"/>
        </w:rPr>
        <w:t xml:space="preserve">Buckshaw is a happy place to work and learn. Our fantastic children are </w:t>
      </w:r>
      <w:r w:rsidR="002157C9">
        <w:rPr>
          <w:sz w:val="24"/>
          <w:szCs w:val="24"/>
        </w:rPr>
        <w:t>enthusiastic,</w:t>
      </w:r>
      <w:r>
        <w:rPr>
          <w:sz w:val="24"/>
          <w:szCs w:val="24"/>
        </w:rPr>
        <w:t xml:space="preserve"> and working with them is extremely rewarding. If you are a team player </w:t>
      </w:r>
      <w:r w:rsidR="002157C9">
        <w:rPr>
          <w:sz w:val="24"/>
          <w:szCs w:val="24"/>
        </w:rPr>
        <w:t>and</w:t>
      </w:r>
      <w:r>
        <w:rPr>
          <w:sz w:val="24"/>
          <w:szCs w:val="24"/>
        </w:rPr>
        <w:t xml:space="preserve"> leader, have a good sense of humour and are ready for a challenge, we would love to meet you! We would encourage you to come for a tour at a mutually convenient time. Please phone the school on 01257 418862 to arrange an appointment. </w:t>
      </w:r>
    </w:p>
    <w:p w14:paraId="70FFDD08" w14:textId="77777777" w:rsidR="0066717A" w:rsidRDefault="0066717A" w:rsidP="0066717A">
      <w:pPr>
        <w:rPr>
          <w:sz w:val="24"/>
          <w:szCs w:val="24"/>
        </w:rPr>
      </w:pPr>
      <w:r>
        <w:rPr>
          <w:sz w:val="24"/>
          <w:szCs w:val="24"/>
        </w:rPr>
        <w:t>We look forward to receiving your application.</w:t>
      </w:r>
    </w:p>
    <w:p w14:paraId="22CF7179" w14:textId="77777777" w:rsidR="00AD45A2" w:rsidRDefault="0066717A" w:rsidP="0066717A">
      <w:pPr>
        <w:tabs>
          <w:tab w:val="left" w:pos="1860"/>
        </w:tabs>
      </w:pPr>
      <w:r>
        <w:t>Sarah Price</w:t>
      </w:r>
    </w:p>
    <w:p w14:paraId="0B40E249" w14:textId="77777777" w:rsidR="0066717A" w:rsidRPr="0066717A" w:rsidRDefault="0066717A" w:rsidP="0066717A">
      <w:pPr>
        <w:tabs>
          <w:tab w:val="left" w:pos="1860"/>
        </w:tabs>
      </w:pPr>
      <w:r>
        <w:t>Acting Headteacher</w:t>
      </w:r>
    </w:p>
    <w:sectPr w:rsidR="0066717A" w:rsidRPr="0066717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4D4C7" w14:textId="77777777" w:rsidR="00FD1142" w:rsidRDefault="00FD1142" w:rsidP="00DA4DCE">
      <w:pPr>
        <w:spacing w:after="0" w:line="240" w:lineRule="auto"/>
      </w:pPr>
      <w:r>
        <w:separator/>
      </w:r>
    </w:p>
  </w:endnote>
  <w:endnote w:type="continuationSeparator" w:id="0">
    <w:p w14:paraId="39C6E882" w14:textId="77777777" w:rsidR="00FD1142" w:rsidRDefault="00FD1142" w:rsidP="00DA4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76CE" w14:textId="77777777" w:rsidR="00DA4DCE" w:rsidRDefault="00DA4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101C" w14:textId="77777777" w:rsidR="00DA4DCE" w:rsidRDefault="00DA4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3E5A" w14:textId="77777777" w:rsidR="00DA4DCE" w:rsidRDefault="00DA4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6753E" w14:textId="77777777" w:rsidR="00FD1142" w:rsidRDefault="00FD1142" w:rsidP="00DA4DCE">
      <w:pPr>
        <w:spacing w:after="0" w:line="240" w:lineRule="auto"/>
      </w:pPr>
      <w:r>
        <w:separator/>
      </w:r>
    </w:p>
  </w:footnote>
  <w:footnote w:type="continuationSeparator" w:id="0">
    <w:p w14:paraId="4B862595" w14:textId="77777777" w:rsidR="00FD1142" w:rsidRDefault="00FD1142" w:rsidP="00DA4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D258F" w14:textId="77777777" w:rsidR="00DA4DCE" w:rsidRDefault="002157C9">
    <w:pPr>
      <w:pStyle w:val="Header"/>
    </w:pPr>
    <w:r>
      <w:rPr>
        <w:noProof/>
        <w:lang w:eastAsia="en-GB"/>
      </w:rPr>
      <w:pict w14:anchorId="44FAF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0;width:609.35pt;height:841.9pt;z-index:-251657216;mso-position-horizontal:center;mso-position-horizontal-relative:margin;mso-position-vertical:center;mso-position-vertical-relative:margin" o:allowincell="f">
          <v:imagedata r:id="rId1" o:title="50526 - Buckshaw Primary Letterhead v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DB6F5" w14:textId="77777777" w:rsidR="00DA4DCE" w:rsidRDefault="002157C9">
    <w:pPr>
      <w:pStyle w:val="Header"/>
    </w:pPr>
    <w:r>
      <w:rPr>
        <w:noProof/>
        <w:lang w:eastAsia="en-GB"/>
      </w:rPr>
      <w:pict w14:anchorId="6AD348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0;width:609.35pt;height:841.9pt;z-index:-251656192;mso-position-horizontal:center;mso-position-horizontal-relative:margin;mso-position-vertical:center;mso-position-vertical-relative:margin" o:allowincell="f">
          <v:imagedata r:id="rId1" o:title="50526 - Buckshaw Primary Letterhead v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E849E" w14:textId="77777777" w:rsidR="00DA4DCE" w:rsidRDefault="002157C9">
    <w:pPr>
      <w:pStyle w:val="Header"/>
    </w:pPr>
    <w:r>
      <w:rPr>
        <w:noProof/>
        <w:lang w:eastAsia="en-GB"/>
      </w:rPr>
      <w:pict w14:anchorId="4690B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49" type="#_x0000_t75" style="position:absolute;margin-left:0;margin-top:0;width:609.35pt;height:841.9pt;z-index:-251658240;mso-position-horizontal:center;mso-position-horizontal-relative:margin;mso-position-vertical:center;mso-position-vertical-relative:margin" o:allowincell="f">
          <v:imagedata r:id="rId1" o:title="50526 - Buckshaw Primary Letterhead v2"/>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zIwMjO3NLGwNDVX0lEKTi0uzszPAykwrAUAyZ13/CwAAAA="/>
  </w:docVars>
  <w:rsids>
    <w:rsidRoot w:val="00DA4DCE"/>
    <w:rsid w:val="00002976"/>
    <w:rsid w:val="00015407"/>
    <w:rsid w:val="00016796"/>
    <w:rsid w:val="00026B16"/>
    <w:rsid w:val="00027B6C"/>
    <w:rsid w:val="00032C18"/>
    <w:rsid w:val="0003597E"/>
    <w:rsid w:val="000A236D"/>
    <w:rsid w:val="000C30A3"/>
    <w:rsid w:val="000C36E1"/>
    <w:rsid w:val="000D3F69"/>
    <w:rsid w:val="000E45DE"/>
    <w:rsid w:val="000E555D"/>
    <w:rsid w:val="000E5AE1"/>
    <w:rsid w:val="0010464F"/>
    <w:rsid w:val="00106A0D"/>
    <w:rsid w:val="0011722E"/>
    <w:rsid w:val="00150B14"/>
    <w:rsid w:val="001625E4"/>
    <w:rsid w:val="00167A71"/>
    <w:rsid w:val="0017361F"/>
    <w:rsid w:val="0017666E"/>
    <w:rsid w:val="00194E8B"/>
    <w:rsid w:val="001974CA"/>
    <w:rsid w:val="001A32BC"/>
    <w:rsid w:val="001A6A13"/>
    <w:rsid w:val="001B7703"/>
    <w:rsid w:val="001C1C9C"/>
    <w:rsid w:val="001D58EE"/>
    <w:rsid w:val="001F210D"/>
    <w:rsid w:val="001F5D7B"/>
    <w:rsid w:val="00205D66"/>
    <w:rsid w:val="002157C9"/>
    <w:rsid w:val="002208F3"/>
    <w:rsid w:val="00237869"/>
    <w:rsid w:val="00241080"/>
    <w:rsid w:val="002462D6"/>
    <w:rsid w:val="002527BA"/>
    <w:rsid w:val="00261D8F"/>
    <w:rsid w:val="00265301"/>
    <w:rsid w:val="00270213"/>
    <w:rsid w:val="002726F1"/>
    <w:rsid w:val="00287792"/>
    <w:rsid w:val="00290C0E"/>
    <w:rsid w:val="00292AC3"/>
    <w:rsid w:val="002A46E9"/>
    <w:rsid w:val="002B37AF"/>
    <w:rsid w:val="002B3E02"/>
    <w:rsid w:val="002C0FEA"/>
    <w:rsid w:val="002C6E73"/>
    <w:rsid w:val="002D0AAC"/>
    <w:rsid w:val="002D4FA2"/>
    <w:rsid w:val="002D631C"/>
    <w:rsid w:val="002E7174"/>
    <w:rsid w:val="002F23BF"/>
    <w:rsid w:val="00311E8F"/>
    <w:rsid w:val="003144C8"/>
    <w:rsid w:val="003207DD"/>
    <w:rsid w:val="00326E15"/>
    <w:rsid w:val="003303F9"/>
    <w:rsid w:val="00333098"/>
    <w:rsid w:val="003338D8"/>
    <w:rsid w:val="00334AF6"/>
    <w:rsid w:val="003772CD"/>
    <w:rsid w:val="00385B3C"/>
    <w:rsid w:val="003B3C5A"/>
    <w:rsid w:val="003C0EEE"/>
    <w:rsid w:val="003C2640"/>
    <w:rsid w:val="003C46DE"/>
    <w:rsid w:val="003E749F"/>
    <w:rsid w:val="003F0CD7"/>
    <w:rsid w:val="003F2ACE"/>
    <w:rsid w:val="003F2E49"/>
    <w:rsid w:val="003F6B1D"/>
    <w:rsid w:val="00401B99"/>
    <w:rsid w:val="0040271D"/>
    <w:rsid w:val="00402AB1"/>
    <w:rsid w:val="00406C0B"/>
    <w:rsid w:val="0041302F"/>
    <w:rsid w:val="00424E2B"/>
    <w:rsid w:val="004662F8"/>
    <w:rsid w:val="00467642"/>
    <w:rsid w:val="004844F2"/>
    <w:rsid w:val="004931D3"/>
    <w:rsid w:val="00496E5B"/>
    <w:rsid w:val="004C3DB2"/>
    <w:rsid w:val="004D58BD"/>
    <w:rsid w:val="004E2ADE"/>
    <w:rsid w:val="004E640C"/>
    <w:rsid w:val="004F51FC"/>
    <w:rsid w:val="0050792A"/>
    <w:rsid w:val="00507CCA"/>
    <w:rsid w:val="00512E05"/>
    <w:rsid w:val="0052084E"/>
    <w:rsid w:val="005306CC"/>
    <w:rsid w:val="005431E9"/>
    <w:rsid w:val="005503AD"/>
    <w:rsid w:val="00562CA8"/>
    <w:rsid w:val="005666B9"/>
    <w:rsid w:val="00591FD5"/>
    <w:rsid w:val="00593416"/>
    <w:rsid w:val="005A1647"/>
    <w:rsid w:val="005A7895"/>
    <w:rsid w:val="005B0935"/>
    <w:rsid w:val="005B7EE1"/>
    <w:rsid w:val="005C0F5F"/>
    <w:rsid w:val="005F24CD"/>
    <w:rsid w:val="005F431B"/>
    <w:rsid w:val="006130CA"/>
    <w:rsid w:val="00613AA3"/>
    <w:rsid w:val="00614528"/>
    <w:rsid w:val="00616E39"/>
    <w:rsid w:val="00631309"/>
    <w:rsid w:val="00650FEF"/>
    <w:rsid w:val="0065252B"/>
    <w:rsid w:val="0065334F"/>
    <w:rsid w:val="0066717A"/>
    <w:rsid w:val="006735DF"/>
    <w:rsid w:val="006901D2"/>
    <w:rsid w:val="006958F4"/>
    <w:rsid w:val="006A7E8A"/>
    <w:rsid w:val="006B409D"/>
    <w:rsid w:val="006C368F"/>
    <w:rsid w:val="006E1E62"/>
    <w:rsid w:val="006E1F58"/>
    <w:rsid w:val="006F1A76"/>
    <w:rsid w:val="006F2A5E"/>
    <w:rsid w:val="006F37AC"/>
    <w:rsid w:val="006F38E4"/>
    <w:rsid w:val="00704AA7"/>
    <w:rsid w:val="0071070F"/>
    <w:rsid w:val="0073711F"/>
    <w:rsid w:val="0075081F"/>
    <w:rsid w:val="00773638"/>
    <w:rsid w:val="007841F2"/>
    <w:rsid w:val="00790B05"/>
    <w:rsid w:val="00797821"/>
    <w:rsid w:val="007A5B52"/>
    <w:rsid w:val="007A778C"/>
    <w:rsid w:val="007B433F"/>
    <w:rsid w:val="007D27CB"/>
    <w:rsid w:val="007D53EA"/>
    <w:rsid w:val="007D5E13"/>
    <w:rsid w:val="007D7DBE"/>
    <w:rsid w:val="007E04F4"/>
    <w:rsid w:val="007E0C05"/>
    <w:rsid w:val="007F7693"/>
    <w:rsid w:val="00801CE2"/>
    <w:rsid w:val="0080351A"/>
    <w:rsid w:val="00822BF8"/>
    <w:rsid w:val="00826B99"/>
    <w:rsid w:val="00827C1C"/>
    <w:rsid w:val="0084348E"/>
    <w:rsid w:val="00844FB3"/>
    <w:rsid w:val="00850CA4"/>
    <w:rsid w:val="00854F9C"/>
    <w:rsid w:val="00890925"/>
    <w:rsid w:val="00892A5D"/>
    <w:rsid w:val="008A1162"/>
    <w:rsid w:val="008A3C5E"/>
    <w:rsid w:val="008B46E3"/>
    <w:rsid w:val="008D688E"/>
    <w:rsid w:val="008F13FD"/>
    <w:rsid w:val="009044F8"/>
    <w:rsid w:val="00910653"/>
    <w:rsid w:val="00912132"/>
    <w:rsid w:val="00912B97"/>
    <w:rsid w:val="00917AAF"/>
    <w:rsid w:val="0094262D"/>
    <w:rsid w:val="009452D3"/>
    <w:rsid w:val="00947D1D"/>
    <w:rsid w:val="00950A30"/>
    <w:rsid w:val="00961711"/>
    <w:rsid w:val="00967CDC"/>
    <w:rsid w:val="009734E3"/>
    <w:rsid w:val="00976DA4"/>
    <w:rsid w:val="00980FFB"/>
    <w:rsid w:val="009847F4"/>
    <w:rsid w:val="00991EC8"/>
    <w:rsid w:val="009A0F56"/>
    <w:rsid w:val="009A2C9E"/>
    <w:rsid w:val="009B0D9D"/>
    <w:rsid w:val="009D2870"/>
    <w:rsid w:val="009E0C29"/>
    <w:rsid w:val="009E6133"/>
    <w:rsid w:val="009F196D"/>
    <w:rsid w:val="009F3F80"/>
    <w:rsid w:val="00A0149C"/>
    <w:rsid w:val="00A05BA0"/>
    <w:rsid w:val="00A1165D"/>
    <w:rsid w:val="00A441DC"/>
    <w:rsid w:val="00A4658C"/>
    <w:rsid w:val="00A6378D"/>
    <w:rsid w:val="00A74865"/>
    <w:rsid w:val="00A77474"/>
    <w:rsid w:val="00A843AB"/>
    <w:rsid w:val="00A862ED"/>
    <w:rsid w:val="00A92F67"/>
    <w:rsid w:val="00AA30BF"/>
    <w:rsid w:val="00AD13CC"/>
    <w:rsid w:val="00AD45A2"/>
    <w:rsid w:val="00AF753D"/>
    <w:rsid w:val="00B04166"/>
    <w:rsid w:val="00B12524"/>
    <w:rsid w:val="00B14EA7"/>
    <w:rsid w:val="00B16D01"/>
    <w:rsid w:val="00B2708B"/>
    <w:rsid w:val="00B3295B"/>
    <w:rsid w:val="00B36B5A"/>
    <w:rsid w:val="00B512E5"/>
    <w:rsid w:val="00B5132D"/>
    <w:rsid w:val="00B6079C"/>
    <w:rsid w:val="00B816B7"/>
    <w:rsid w:val="00B820F0"/>
    <w:rsid w:val="00B96FF7"/>
    <w:rsid w:val="00BA6E8C"/>
    <w:rsid w:val="00BA74BC"/>
    <w:rsid w:val="00BB77FC"/>
    <w:rsid w:val="00BC46F5"/>
    <w:rsid w:val="00BF25A3"/>
    <w:rsid w:val="00BF2B0E"/>
    <w:rsid w:val="00BF2E9A"/>
    <w:rsid w:val="00BF6229"/>
    <w:rsid w:val="00C31A77"/>
    <w:rsid w:val="00C33CCC"/>
    <w:rsid w:val="00C34088"/>
    <w:rsid w:val="00C352C1"/>
    <w:rsid w:val="00C35CA5"/>
    <w:rsid w:val="00C35E96"/>
    <w:rsid w:val="00C434F5"/>
    <w:rsid w:val="00C546F6"/>
    <w:rsid w:val="00C56202"/>
    <w:rsid w:val="00C57DC8"/>
    <w:rsid w:val="00C61489"/>
    <w:rsid w:val="00CB18F7"/>
    <w:rsid w:val="00CB3EA6"/>
    <w:rsid w:val="00CD151D"/>
    <w:rsid w:val="00CD7641"/>
    <w:rsid w:val="00CE1E40"/>
    <w:rsid w:val="00CE34B4"/>
    <w:rsid w:val="00CE6355"/>
    <w:rsid w:val="00D07890"/>
    <w:rsid w:val="00D10C6B"/>
    <w:rsid w:val="00D1623D"/>
    <w:rsid w:val="00D26845"/>
    <w:rsid w:val="00D30461"/>
    <w:rsid w:val="00D3638F"/>
    <w:rsid w:val="00D37C9F"/>
    <w:rsid w:val="00D43D6A"/>
    <w:rsid w:val="00D5650A"/>
    <w:rsid w:val="00D57305"/>
    <w:rsid w:val="00D647C4"/>
    <w:rsid w:val="00D65F5B"/>
    <w:rsid w:val="00D80B0D"/>
    <w:rsid w:val="00D83502"/>
    <w:rsid w:val="00D84C48"/>
    <w:rsid w:val="00D91BB7"/>
    <w:rsid w:val="00D96085"/>
    <w:rsid w:val="00DA165E"/>
    <w:rsid w:val="00DA425F"/>
    <w:rsid w:val="00DA4DCE"/>
    <w:rsid w:val="00DA4F48"/>
    <w:rsid w:val="00DB0846"/>
    <w:rsid w:val="00DB1340"/>
    <w:rsid w:val="00DC07FD"/>
    <w:rsid w:val="00E028A1"/>
    <w:rsid w:val="00E06F11"/>
    <w:rsid w:val="00E115B8"/>
    <w:rsid w:val="00E15979"/>
    <w:rsid w:val="00E35B61"/>
    <w:rsid w:val="00E51531"/>
    <w:rsid w:val="00E547F6"/>
    <w:rsid w:val="00E601B2"/>
    <w:rsid w:val="00E7247E"/>
    <w:rsid w:val="00E918E4"/>
    <w:rsid w:val="00EA2521"/>
    <w:rsid w:val="00EC263C"/>
    <w:rsid w:val="00EF0343"/>
    <w:rsid w:val="00EF33E6"/>
    <w:rsid w:val="00F17A40"/>
    <w:rsid w:val="00F17C4B"/>
    <w:rsid w:val="00F30A0A"/>
    <w:rsid w:val="00F36CF7"/>
    <w:rsid w:val="00F406AF"/>
    <w:rsid w:val="00F52ED5"/>
    <w:rsid w:val="00F603CD"/>
    <w:rsid w:val="00F6214F"/>
    <w:rsid w:val="00F767B0"/>
    <w:rsid w:val="00F83F67"/>
    <w:rsid w:val="00F903CE"/>
    <w:rsid w:val="00F933D9"/>
    <w:rsid w:val="00FA3486"/>
    <w:rsid w:val="00FB1082"/>
    <w:rsid w:val="00FB20D1"/>
    <w:rsid w:val="00FB2243"/>
    <w:rsid w:val="00FB267F"/>
    <w:rsid w:val="00FC0587"/>
    <w:rsid w:val="00FC5E06"/>
    <w:rsid w:val="00FD1142"/>
    <w:rsid w:val="00FE0B20"/>
    <w:rsid w:val="00FE10C0"/>
    <w:rsid w:val="00FF2E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15B558"/>
  <w15:chartTrackingRefBased/>
  <w15:docId w15:val="{F63B07B0-730D-431B-B386-8C2D6B9F4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17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D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4DCE"/>
  </w:style>
  <w:style w:type="paragraph" w:styleId="Footer">
    <w:name w:val="footer"/>
    <w:basedOn w:val="Normal"/>
    <w:link w:val="FooterChar"/>
    <w:uiPriority w:val="99"/>
    <w:unhideWhenUsed/>
    <w:rsid w:val="00DA4D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4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68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56</Words>
  <Characters>1817</Characters>
  <Application>Microsoft Office Word</Application>
  <DocSecurity>4</DocSecurity>
  <Lines>33</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endall, Kevin</cp:lastModifiedBy>
  <cp:revision>2</cp:revision>
  <dcterms:created xsi:type="dcterms:W3CDTF">2023-07-24T08:49:00Z</dcterms:created>
  <dcterms:modified xsi:type="dcterms:W3CDTF">2023-07-2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0ad43d9080fe38f7d38783a9c701f1ef810fa4fc15a7eb14bdc213a46bd6c0</vt:lpwstr>
  </property>
</Properties>
</file>